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6CFD42" w14:textId="451CFBEB" w:rsidR="00D86F06" w:rsidRPr="00D86F06" w:rsidRDefault="00D86F06" w:rsidP="00D86F06">
      <w:pPr>
        <w:spacing w:line="360" w:lineRule="auto"/>
        <w:ind w:right="29"/>
        <w:rPr>
          <w:rFonts w:ascii="Times New Roman" w:hAnsi="Times New Roman"/>
          <w:i/>
          <w:color w:val="auto"/>
          <w:sz w:val="26"/>
          <w:szCs w:val="26"/>
          <w:lang w:val="vi-VN"/>
        </w:rPr>
      </w:pPr>
      <w:r w:rsidRPr="00D86F06">
        <w:rPr>
          <w:rFonts w:ascii="Arial" w:hAnsi="Arial" w:cs="Arial"/>
          <w:i/>
          <w:noProof/>
          <w:color w:val="auto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AFAF895" wp14:editId="6C9D9D0E">
                <wp:simplePos x="0" y="0"/>
                <wp:positionH relativeFrom="column">
                  <wp:posOffset>4552315</wp:posOffset>
                </wp:positionH>
                <wp:positionV relativeFrom="paragraph">
                  <wp:posOffset>6350</wp:posOffset>
                </wp:positionV>
                <wp:extent cx="1139190" cy="1477010"/>
                <wp:effectExtent l="8890" t="6350" r="13970" b="12065"/>
                <wp:wrapSquare wrapText="bothSides"/>
                <wp:docPr id="214220111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9190" cy="1477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17CE77" w14:textId="77777777" w:rsidR="00D86F06" w:rsidRDefault="00D86F06" w:rsidP="00D86F06"/>
                          <w:p w14:paraId="6E587422" w14:textId="77777777" w:rsidR="00D86F06" w:rsidRDefault="00D86F06" w:rsidP="00D86F06"/>
                          <w:p w14:paraId="526C3270" w14:textId="77777777" w:rsidR="00D86F06" w:rsidRPr="00722E4C" w:rsidRDefault="00D86F06" w:rsidP="00D86F06">
                            <w:pPr>
                              <w:jc w:val="center"/>
                              <w:rPr>
                                <w:b w:val="0"/>
                              </w:rPr>
                            </w:pPr>
                            <w:r w:rsidRPr="00722E4C">
                              <w:rPr>
                                <w:b w:val="0"/>
                              </w:rPr>
                              <w:t>Photo 4*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1AFAF89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58.45pt;margin-top:.5pt;width:89.7pt;height:116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">
                <v:textbox>
                  <w:txbxContent>
                    <w:p w14:paraId="2A17CE77" w14:textId="77777777" w:rsidR="00D86F06" w:rsidRDefault="00D86F06" w:rsidP="00D86F06"/>
                    <w:p w14:paraId="6E587422" w14:textId="77777777" w:rsidR="00D86F06" w:rsidRDefault="00D86F06" w:rsidP="00D86F06"/>
                    <w:p w14:paraId="526C3270" w14:textId="77777777" w:rsidR="00D86F06" w:rsidRPr="00722E4C" w:rsidRDefault="00D86F06" w:rsidP="00D86F06">
                      <w:pPr>
                        <w:jc w:val="center"/>
                        <w:rPr>
                          <w:b w:val="0"/>
                        </w:rPr>
                      </w:pPr>
                      <w:r w:rsidRPr="00722E4C">
                        <w:rPr>
                          <w:b w:val="0"/>
                        </w:rPr>
                        <w:t>Photo 4*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33CC66F" w14:textId="77777777" w:rsidR="00D86F06" w:rsidRPr="00D86F06" w:rsidRDefault="00D86F06" w:rsidP="00D86F06">
      <w:pPr>
        <w:spacing w:line="360" w:lineRule="auto"/>
        <w:ind w:right="29"/>
        <w:jc w:val="center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>DATA SHEET 2023</w:t>
      </w:r>
    </w:p>
    <w:p w14:paraId="7D957B05" w14:textId="77777777" w:rsidR="00D86F06" w:rsidRPr="00D86F06" w:rsidRDefault="00D86F06" w:rsidP="00D86F06">
      <w:pPr>
        <w:spacing w:line="360" w:lineRule="auto"/>
        <w:ind w:right="29"/>
        <w:jc w:val="center"/>
        <w:rPr>
          <w:rFonts w:ascii="Times New Roman" w:hAnsi="Times New Roman"/>
          <w:color w:val="auto"/>
          <w:sz w:val="26"/>
          <w:szCs w:val="26"/>
        </w:rPr>
      </w:pPr>
    </w:p>
    <w:p w14:paraId="6A9D61D4" w14:textId="77777777" w:rsidR="00D86F06" w:rsidRPr="00D86F06" w:rsidRDefault="00D86F06" w:rsidP="00D86F06">
      <w:pPr>
        <w:spacing w:line="360" w:lineRule="auto"/>
        <w:jc w:val="center"/>
        <w:rPr>
          <w:rFonts w:ascii="Times New Roman" w:hAnsi="Times New Roman"/>
          <w:color w:val="auto"/>
          <w:sz w:val="26"/>
          <w:szCs w:val="26"/>
          <w:u w:val="single"/>
          <w:lang w:val="vi-VN"/>
        </w:rPr>
      </w:pPr>
    </w:p>
    <w:p w14:paraId="32BEFB53" w14:textId="77777777" w:rsidR="00D86F06" w:rsidRPr="00D86F06" w:rsidRDefault="00D86F06" w:rsidP="00D86F06">
      <w:pPr>
        <w:spacing w:line="360" w:lineRule="auto"/>
        <w:jc w:val="center"/>
        <w:rPr>
          <w:rFonts w:ascii="Times New Roman" w:hAnsi="Times New Roman"/>
          <w:color w:val="auto"/>
          <w:sz w:val="26"/>
          <w:szCs w:val="26"/>
          <w:u w:val="single"/>
          <w:lang w:val="vi-VN"/>
        </w:rPr>
      </w:pPr>
    </w:p>
    <w:p w14:paraId="63BC7BE9" w14:textId="77777777" w:rsidR="00D86F06" w:rsidRPr="00D86F06" w:rsidRDefault="00D86F06" w:rsidP="00D86F06">
      <w:pPr>
        <w:tabs>
          <w:tab w:val="left" w:leader="underscore" w:pos="5245"/>
          <w:tab w:val="left" w:leader="underscore" w:pos="8789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Full name:    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proofErr w:type="spellStart"/>
      <w:r w:rsidRPr="00D86F06">
        <w:rPr>
          <w:rFonts w:ascii="Times New Roman" w:hAnsi="Times New Roman"/>
          <w:b w:val="0"/>
          <w:color w:val="auto"/>
          <w:sz w:val="26"/>
          <w:szCs w:val="26"/>
        </w:rPr>
        <w:t>Studen’s</w:t>
      </w:r>
      <w:proofErr w:type="spellEnd"/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 ID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0EA94E7" w14:textId="77777777" w:rsidR="00D86F06" w:rsidRPr="00D86F06" w:rsidRDefault="00D86F06" w:rsidP="00D86F06">
      <w:pPr>
        <w:tabs>
          <w:tab w:val="left" w:leader="underscore" w:pos="52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Nationality:  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>Gender: [  ] Male [  ] Female</w:t>
      </w:r>
    </w:p>
    <w:p w14:paraId="525F340A" w14:textId="77777777" w:rsidR="00D86F06" w:rsidRPr="00D86F06" w:rsidRDefault="00D86F06" w:rsidP="00D86F06">
      <w:pPr>
        <w:tabs>
          <w:tab w:val="left" w:leader="underscore" w:pos="522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Date of birth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>P</w:t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>lace of Birth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295C4078" w14:textId="77777777" w:rsidR="00D86F06" w:rsidRPr="00D86F06" w:rsidRDefault="00D86F06" w:rsidP="00D86F06">
      <w:pPr>
        <w:tabs>
          <w:tab w:val="left" w:leader="underscore" w:pos="522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Dept./Course: 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 xml:space="preserve">Grade/Year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3221774" w14:textId="77777777" w:rsidR="00D86F06" w:rsidRPr="00D86F06" w:rsidRDefault="00D86F06" w:rsidP="00D86F06">
      <w:pPr>
        <w:tabs>
          <w:tab w:val="left" w:leader="underscore" w:pos="522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  <w:lang w:val="vi-VN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Email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proofErr w:type="spellStart"/>
      <w:r w:rsidRPr="00D86F06">
        <w:rPr>
          <w:rFonts w:ascii="Times New Roman" w:hAnsi="Times New Roman"/>
          <w:b w:val="0"/>
          <w:color w:val="auto"/>
          <w:sz w:val="26"/>
          <w:szCs w:val="26"/>
        </w:rPr>
        <w:t>Handphone</w:t>
      </w:r>
      <w:proofErr w:type="spellEnd"/>
      <w:r w:rsidRPr="00D86F06">
        <w:rPr>
          <w:rFonts w:ascii="Times New Roman" w:hAnsi="Times New Roman"/>
          <w:b w:val="0"/>
          <w:color w:val="auto"/>
          <w:sz w:val="26"/>
          <w:szCs w:val="26"/>
        </w:rPr>
        <w:t>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5DEAB181" w14:textId="77777777" w:rsidR="00D86F06" w:rsidRPr="00D86F06" w:rsidRDefault="00D86F06" w:rsidP="00D86F06">
      <w:pPr>
        <w:tabs>
          <w:tab w:val="left" w:leader="underscore" w:pos="522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  <w:lang w:val="vi-VN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 xml:space="preserve">Facebook: </w:t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ab/>
      </w:r>
    </w:p>
    <w:p w14:paraId="0FA87F14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Resident address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4E1FD43E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Home address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361E2E48" w14:textId="77777777" w:rsidR="00D86F06" w:rsidRPr="00D86F06" w:rsidRDefault="00D86F06" w:rsidP="00D86F06">
      <w:pPr>
        <w:tabs>
          <w:tab w:val="left" w:leader="underscore" w:pos="6300"/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                         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>Tel: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3EE25F3E" w14:textId="4439AF1B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Be good at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0D6C9442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8789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GPA of academic year 2022 – 2023: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</w:p>
    <w:p w14:paraId="19806D70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Your achievements:</w:t>
      </w:r>
    </w:p>
    <w:p w14:paraId="6EF323C6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* In Academic (esp. in scientific research):</w:t>
      </w:r>
    </w:p>
    <w:p w14:paraId="00B044B7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0548D59C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* In Activities:</w:t>
      </w:r>
    </w:p>
    <w:p w14:paraId="56376CD5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2756FE55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>Financial Status</w:t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 xml:space="preserve"> </w:t>
      </w:r>
      <w:r w:rsidRPr="00D86F06">
        <w:rPr>
          <w:rFonts w:ascii="Times New Roman" w:hAnsi="Times New Roman"/>
          <w:b w:val="0"/>
          <w:i/>
          <w:color w:val="auto"/>
          <w:sz w:val="26"/>
          <w:szCs w:val="26"/>
          <w:lang w:val="vi-VN"/>
        </w:rPr>
        <w:t>(in details, no more than 100 words)</w:t>
      </w:r>
      <w:r w:rsidRPr="00D86F06">
        <w:rPr>
          <w:rFonts w:ascii="Times New Roman" w:hAnsi="Times New Roman"/>
          <w:b w:val="0"/>
          <w:i/>
          <w:color w:val="auto"/>
          <w:sz w:val="26"/>
          <w:szCs w:val="26"/>
        </w:rPr>
        <w:t>:</w:t>
      </w:r>
    </w:p>
    <w:p w14:paraId="4F67BA07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  <w:lang w:val="vi-VN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59586C64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i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Future plans </w:t>
      </w:r>
      <w:r w:rsidRPr="00D86F06">
        <w:rPr>
          <w:rFonts w:ascii="Times New Roman" w:hAnsi="Times New Roman"/>
          <w:b w:val="0"/>
          <w:i/>
          <w:color w:val="auto"/>
          <w:sz w:val="26"/>
          <w:szCs w:val="26"/>
        </w:rPr>
        <w:t>(in 5 years later or after graduation from university)</w:t>
      </w:r>
    </w:p>
    <w:p w14:paraId="30432DF8" w14:textId="77777777" w:rsidR="00D86F06" w:rsidRPr="00D86F06" w:rsidRDefault="00D86F06" w:rsidP="00D86F06">
      <w:pPr>
        <w:tabs>
          <w:tab w:val="left" w:leader="underscore" w:pos="3600"/>
          <w:tab w:val="left" w:leader="underscore" w:pos="6048"/>
          <w:tab w:val="left" w:leader="underscore" w:pos="7920"/>
        </w:tabs>
        <w:spacing w:line="360" w:lineRule="auto"/>
        <w:rPr>
          <w:rFonts w:ascii="Times New Roman" w:hAnsi="Times New Roman"/>
          <w:b w:val="0"/>
          <w:i/>
          <w:color w:val="auto"/>
          <w:sz w:val="26"/>
          <w:szCs w:val="26"/>
        </w:rPr>
      </w:pPr>
      <w:r w:rsidRPr="00D86F06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Students can use </w:t>
      </w:r>
      <w:proofErr w:type="spellStart"/>
      <w:r w:rsidRPr="00D86F06">
        <w:rPr>
          <w:rFonts w:ascii="Times New Roman" w:hAnsi="Times New Roman"/>
          <w:b w:val="0"/>
          <w:i/>
          <w:color w:val="auto"/>
          <w:sz w:val="26"/>
          <w:szCs w:val="26"/>
        </w:rPr>
        <w:t>seperate</w:t>
      </w:r>
      <w:proofErr w:type="spellEnd"/>
      <w:r w:rsidRPr="00D86F06">
        <w:rPr>
          <w:rFonts w:ascii="Times New Roman" w:hAnsi="Times New Roman"/>
          <w:b w:val="0"/>
          <w:i/>
          <w:color w:val="auto"/>
          <w:sz w:val="26"/>
          <w:szCs w:val="26"/>
        </w:rPr>
        <w:t xml:space="preserve"> sheets for further information</w:t>
      </w:r>
    </w:p>
    <w:p w14:paraId="1C473D51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74080512" w14:textId="77777777" w:rsidR="00D86F06" w:rsidRPr="00D86F06" w:rsidRDefault="00D86F06" w:rsidP="00D86F06">
      <w:pPr>
        <w:tabs>
          <w:tab w:val="left" w:leader="underscore" w:pos="8820"/>
        </w:tabs>
        <w:spacing w:line="360" w:lineRule="auto"/>
        <w:rPr>
          <w:rFonts w:ascii="Times New Roman" w:hAnsi="Times New Roman"/>
          <w:color w:val="auto"/>
          <w:sz w:val="26"/>
          <w:szCs w:val="26"/>
        </w:rPr>
      </w:pPr>
      <w:r w:rsidRPr="00D86F06">
        <w:rPr>
          <w:rFonts w:ascii="Times New Roman" w:hAnsi="Times New Roman"/>
          <w:color w:val="auto"/>
          <w:sz w:val="26"/>
          <w:szCs w:val="26"/>
        </w:rPr>
        <w:tab/>
      </w:r>
    </w:p>
    <w:p w14:paraId="72B769AA" w14:textId="77777777" w:rsidR="00D86F06" w:rsidRPr="00D86F06" w:rsidRDefault="00D86F06" w:rsidP="00D86F06">
      <w:pPr>
        <w:rPr>
          <w:rFonts w:ascii="Times New Roman" w:hAnsi="Times New Roman"/>
          <w:b w:val="0"/>
          <w:color w:val="auto"/>
          <w:sz w:val="26"/>
          <w:szCs w:val="26"/>
          <w:lang w:val="vi-VN"/>
        </w:rPr>
      </w:pPr>
    </w:p>
    <w:p w14:paraId="3CC81982" w14:textId="539FD8B1" w:rsidR="00D6265F" w:rsidRDefault="00D86F06" w:rsidP="00D86F06">
      <w:pPr>
        <w:rPr>
          <w:rFonts w:ascii="Times New Roman" w:hAnsi="Times New Roman"/>
          <w:b w:val="0"/>
          <w:color w:val="auto"/>
          <w:sz w:val="26"/>
          <w:szCs w:val="26"/>
        </w:rPr>
        <w:sectPr w:rsidR="00D6265F" w:rsidSect="005D6532">
          <w:headerReference w:type="default" r:id="rId8"/>
          <w:headerReference w:type="first" r:id="rId9"/>
          <w:pgSz w:w="11907" w:h="16840" w:code="9"/>
          <w:pgMar w:top="1134" w:right="1134" w:bottom="1134" w:left="1701" w:header="567" w:footer="227" w:gutter="0"/>
          <w:pgNumType w:start="1"/>
          <w:cols w:space="720"/>
          <w:titlePg/>
          <w:docGrid w:linePitch="382"/>
        </w:sectPr>
      </w:pPr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Signature </w:t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</w:r>
      <w:r w:rsidRPr="00D86F06">
        <w:rPr>
          <w:rFonts w:ascii="Times New Roman" w:hAnsi="Times New Roman"/>
          <w:b w:val="0"/>
          <w:color w:val="auto"/>
          <w:sz w:val="26"/>
          <w:szCs w:val="26"/>
        </w:rPr>
        <w:tab/>
        <w:t xml:space="preserve">Date           Month           </w:t>
      </w:r>
      <w:proofErr w:type="gramStart"/>
      <w:r w:rsidRPr="00D86F06">
        <w:rPr>
          <w:rFonts w:ascii="Times New Roman" w:hAnsi="Times New Roman"/>
          <w:b w:val="0"/>
          <w:color w:val="auto"/>
          <w:sz w:val="26"/>
          <w:szCs w:val="26"/>
        </w:rPr>
        <w:t xml:space="preserve">Year </w:t>
      </w:r>
      <w:r w:rsidRPr="00D86F06">
        <w:rPr>
          <w:rFonts w:ascii="Times New Roman" w:hAnsi="Times New Roman"/>
          <w:b w:val="0"/>
          <w:color w:val="auto"/>
          <w:sz w:val="26"/>
          <w:szCs w:val="26"/>
          <w:lang w:val="vi-VN"/>
        </w:rPr>
        <w:t xml:space="preserve"> </w:t>
      </w:r>
      <w:r w:rsidR="00166266">
        <w:rPr>
          <w:rFonts w:ascii="Times New Roman" w:hAnsi="Times New Roman"/>
          <w:b w:val="0"/>
          <w:color w:val="auto"/>
          <w:sz w:val="26"/>
          <w:szCs w:val="26"/>
        </w:rPr>
        <w:t>2023</w:t>
      </w:r>
      <w:bookmarkStart w:id="0" w:name="_GoBack"/>
      <w:bookmarkEnd w:id="0"/>
      <w:proofErr w:type="gramEnd"/>
    </w:p>
    <w:p w14:paraId="4F7ABD74" w14:textId="77777777" w:rsidR="00C56D24" w:rsidRPr="00A318DB" w:rsidRDefault="00C56D24" w:rsidP="00166266">
      <w:pPr>
        <w:spacing w:line="276" w:lineRule="auto"/>
        <w:rPr>
          <w:rFonts w:ascii="Times New Roman" w:hAnsi="Times New Roman"/>
          <w:i/>
          <w:sz w:val="24"/>
          <w:szCs w:val="24"/>
        </w:rPr>
      </w:pPr>
    </w:p>
    <w:sectPr w:rsidR="00C56D24" w:rsidRPr="00A318DB" w:rsidSect="00F96620">
      <w:pgSz w:w="16840" w:h="11907" w:orient="landscape" w:code="9"/>
      <w:pgMar w:top="1701" w:right="1134" w:bottom="1134" w:left="1134" w:header="567" w:footer="227" w:gutter="0"/>
      <w:pgNumType w:start="1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088C94" w14:textId="77777777" w:rsidR="00660D6D" w:rsidRDefault="00660D6D" w:rsidP="002152E1">
      <w:r>
        <w:separator/>
      </w:r>
    </w:p>
  </w:endnote>
  <w:endnote w:type="continuationSeparator" w:id="0">
    <w:p w14:paraId="57285A76" w14:textId="77777777" w:rsidR="00660D6D" w:rsidRDefault="00660D6D" w:rsidP="0021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D537D" w14:textId="77777777" w:rsidR="00660D6D" w:rsidRDefault="00660D6D" w:rsidP="002152E1">
      <w:r>
        <w:separator/>
      </w:r>
    </w:p>
  </w:footnote>
  <w:footnote w:type="continuationSeparator" w:id="0">
    <w:p w14:paraId="70DE7297" w14:textId="77777777" w:rsidR="00660D6D" w:rsidRDefault="00660D6D" w:rsidP="002152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7210F1" w14:textId="07812F68" w:rsidR="00DE64C0" w:rsidRPr="00376876" w:rsidRDefault="00DE64C0">
    <w:pPr>
      <w:pStyle w:val="Header"/>
      <w:jc w:val="center"/>
      <w:rPr>
        <w:rFonts w:ascii="Times New Roman" w:hAnsi="Times New Roman"/>
        <w:b w:val="0"/>
        <w:bCs/>
        <w:color w:val="auto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6C1A56" w14:textId="55F595CB" w:rsidR="00DE64C0" w:rsidRPr="00DE64C0" w:rsidRDefault="00DE64C0">
    <w:pPr>
      <w:pStyle w:val="Header"/>
      <w:jc w:val="center"/>
      <w:rPr>
        <w:rFonts w:ascii="Times New Roman" w:hAnsi="Times New Roman"/>
        <w:b w:val="0"/>
        <w:bCs/>
        <w:color w:val="000000" w:themeColor="text1"/>
        <w:sz w:val="24"/>
        <w:szCs w:val="24"/>
      </w:rPr>
    </w:pPr>
  </w:p>
  <w:p w14:paraId="7C13E9A2" w14:textId="77777777" w:rsidR="00DE64C0" w:rsidRDefault="00DE64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80A26"/>
    <w:multiLevelType w:val="hybridMultilevel"/>
    <w:tmpl w:val="6B4EF72C"/>
    <w:lvl w:ilvl="0" w:tplc="4E300CD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3E5C3E"/>
    <w:multiLevelType w:val="hybridMultilevel"/>
    <w:tmpl w:val="0A20C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681C1A"/>
    <w:multiLevelType w:val="hybridMultilevel"/>
    <w:tmpl w:val="745C5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125AAA"/>
    <w:multiLevelType w:val="hybridMultilevel"/>
    <w:tmpl w:val="823A4EB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4">
    <w:nsid w:val="1A137F24"/>
    <w:multiLevelType w:val="hybridMultilevel"/>
    <w:tmpl w:val="B0066E0E"/>
    <w:lvl w:ilvl="0" w:tplc="BAB42272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1AA13629"/>
    <w:multiLevelType w:val="hybridMultilevel"/>
    <w:tmpl w:val="9C3ACB46"/>
    <w:lvl w:ilvl="0" w:tplc="18FA9334">
      <w:start w:val="8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FA6A43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4F1963"/>
    <w:multiLevelType w:val="hybridMultilevel"/>
    <w:tmpl w:val="DB2829C2"/>
    <w:lvl w:ilvl="0" w:tplc="0EBA578A">
      <w:start w:val="1"/>
      <w:numFmt w:val="upperRoman"/>
      <w:lvlText w:val="%1."/>
      <w:lvlJc w:val="left"/>
      <w:pPr>
        <w:ind w:left="1080" w:hanging="72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>
      <w:start w:val="1"/>
      <w:numFmt w:val="lowerLetter"/>
      <w:lvlText w:val="%8."/>
      <w:lvlJc w:val="left"/>
      <w:pPr>
        <w:ind w:left="5760" w:hanging="360"/>
      </w:pPr>
    </w:lvl>
    <w:lvl w:ilvl="8" w:tplc="042A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8D2BF1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D91E64"/>
    <w:multiLevelType w:val="hybridMultilevel"/>
    <w:tmpl w:val="FE4AF318"/>
    <w:lvl w:ilvl="0" w:tplc="A22622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C97DCB"/>
    <w:multiLevelType w:val="hybridMultilevel"/>
    <w:tmpl w:val="43A8F72C"/>
    <w:lvl w:ilvl="0" w:tplc="BB46264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CF8474D"/>
    <w:multiLevelType w:val="hybridMultilevel"/>
    <w:tmpl w:val="C2EA20DE"/>
    <w:lvl w:ilvl="0" w:tplc="49F4874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5367BF"/>
    <w:multiLevelType w:val="hybridMultilevel"/>
    <w:tmpl w:val="947CD0BA"/>
    <w:lvl w:ilvl="0" w:tplc="3E2EB61A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>
    <w:nsid w:val="41E82C03"/>
    <w:multiLevelType w:val="hybridMultilevel"/>
    <w:tmpl w:val="79147E7C"/>
    <w:lvl w:ilvl="0" w:tplc="AC2A31A8">
      <w:start w:val="34"/>
      <w:numFmt w:val="bullet"/>
      <w:lvlText w:val="-"/>
      <w:lvlJc w:val="left"/>
      <w:pPr>
        <w:ind w:left="3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A9136F"/>
    <w:multiLevelType w:val="hybridMultilevel"/>
    <w:tmpl w:val="9BFEDD6A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>
    <w:nsid w:val="43CA5F84"/>
    <w:multiLevelType w:val="hybridMultilevel"/>
    <w:tmpl w:val="E78C638C"/>
    <w:lvl w:ilvl="0" w:tplc="75C80938">
      <w:start w:val="240"/>
      <w:numFmt w:val="bullet"/>
      <w:lvlText w:val="-"/>
      <w:lvlJc w:val="left"/>
      <w:pPr>
        <w:tabs>
          <w:tab w:val="num" w:pos="3690"/>
        </w:tabs>
        <w:ind w:left="36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410"/>
        </w:tabs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570"/>
        </w:tabs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290"/>
        </w:tabs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010"/>
        </w:tabs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730"/>
        </w:tabs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450"/>
        </w:tabs>
        <w:ind w:left="9450" w:hanging="360"/>
      </w:pPr>
      <w:rPr>
        <w:rFonts w:ascii="Wingdings" w:hAnsi="Wingdings" w:hint="default"/>
      </w:rPr>
    </w:lvl>
  </w:abstractNum>
  <w:abstractNum w:abstractNumId="16">
    <w:nsid w:val="466B3E1F"/>
    <w:multiLevelType w:val="hybridMultilevel"/>
    <w:tmpl w:val="97285120"/>
    <w:lvl w:ilvl="0" w:tplc="E1AC3BF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6F314D9"/>
    <w:multiLevelType w:val="hybridMultilevel"/>
    <w:tmpl w:val="C376FA72"/>
    <w:lvl w:ilvl="0" w:tplc="64E41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8E6561C"/>
    <w:multiLevelType w:val="hybridMultilevel"/>
    <w:tmpl w:val="74926618"/>
    <w:lvl w:ilvl="0" w:tplc="2118FD5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AAD06E2"/>
    <w:multiLevelType w:val="hybridMultilevel"/>
    <w:tmpl w:val="419455F2"/>
    <w:lvl w:ilvl="0" w:tplc="AE86F3D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8F4873"/>
    <w:multiLevelType w:val="hybridMultilevel"/>
    <w:tmpl w:val="C5C25E60"/>
    <w:lvl w:ilvl="0" w:tplc="ED5C935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0A0403F"/>
    <w:multiLevelType w:val="hybridMultilevel"/>
    <w:tmpl w:val="F4F271A6"/>
    <w:lvl w:ilvl="0" w:tplc="042A000F">
      <w:start w:val="1"/>
      <w:numFmt w:val="decimal"/>
      <w:lvlText w:val="%1."/>
      <w:lvlJc w:val="left"/>
      <w:pPr>
        <w:ind w:left="502" w:hanging="360"/>
      </w:pPr>
    </w:lvl>
    <w:lvl w:ilvl="1" w:tplc="042A0019" w:tentative="1">
      <w:start w:val="1"/>
      <w:numFmt w:val="lowerLetter"/>
      <w:lvlText w:val="%2."/>
      <w:lvlJc w:val="left"/>
      <w:pPr>
        <w:ind w:left="1222" w:hanging="360"/>
      </w:pPr>
    </w:lvl>
    <w:lvl w:ilvl="2" w:tplc="042A001B" w:tentative="1">
      <w:start w:val="1"/>
      <w:numFmt w:val="lowerRoman"/>
      <w:lvlText w:val="%3."/>
      <w:lvlJc w:val="right"/>
      <w:pPr>
        <w:ind w:left="1942" w:hanging="180"/>
      </w:pPr>
    </w:lvl>
    <w:lvl w:ilvl="3" w:tplc="042A000F" w:tentative="1">
      <w:start w:val="1"/>
      <w:numFmt w:val="decimal"/>
      <w:lvlText w:val="%4."/>
      <w:lvlJc w:val="left"/>
      <w:pPr>
        <w:ind w:left="2662" w:hanging="360"/>
      </w:pPr>
    </w:lvl>
    <w:lvl w:ilvl="4" w:tplc="042A0019" w:tentative="1">
      <w:start w:val="1"/>
      <w:numFmt w:val="lowerLetter"/>
      <w:lvlText w:val="%5."/>
      <w:lvlJc w:val="left"/>
      <w:pPr>
        <w:ind w:left="3382" w:hanging="360"/>
      </w:pPr>
    </w:lvl>
    <w:lvl w:ilvl="5" w:tplc="042A001B" w:tentative="1">
      <w:start w:val="1"/>
      <w:numFmt w:val="lowerRoman"/>
      <w:lvlText w:val="%6."/>
      <w:lvlJc w:val="right"/>
      <w:pPr>
        <w:ind w:left="4102" w:hanging="180"/>
      </w:pPr>
    </w:lvl>
    <w:lvl w:ilvl="6" w:tplc="042A000F" w:tentative="1">
      <w:start w:val="1"/>
      <w:numFmt w:val="decimal"/>
      <w:lvlText w:val="%7."/>
      <w:lvlJc w:val="left"/>
      <w:pPr>
        <w:ind w:left="4822" w:hanging="360"/>
      </w:pPr>
    </w:lvl>
    <w:lvl w:ilvl="7" w:tplc="042A0019" w:tentative="1">
      <w:start w:val="1"/>
      <w:numFmt w:val="lowerLetter"/>
      <w:lvlText w:val="%8."/>
      <w:lvlJc w:val="left"/>
      <w:pPr>
        <w:ind w:left="5542" w:hanging="360"/>
      </w:pPr>
    </w:lvl>
    <w:lvl w:ilvl="8" w:tplc="042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56735420"/>
    <w:multiLevelType w:val="hybridMultilevel"/>
    <w:tmpl w:val="7AE89B50"/>
    <w:lvl w:ilvl="0" w:tplc="2AD48D68">
      <w:numFmt w:val="bullet"/>
      <w:lvlText w:val="-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3">
    <w:nsid w:val="57BE5901"/>
    <w:multiLevelType w:val="hybridMultilevel"/>
    <w:tmpl w:val="A5B80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8DC2689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DBE7E3B"/>
    <w:multiLevelType w:val="hybridMultilevel"/>
    <w:tmpl w:val="6D48BD16"/>
    <w:lvl w:ilvl="0" w:tplc="64A0DF62">
      <w:start w:val="1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65C3774"/>
    <w:multiLevelType w:val="multilevel"/>
    <w:tmpl w:val="3A0AFFB2"/>
    <w:lvl w:ilvl="0">
      <w:start w:val="1"/>
      <w:numFmt w:val="decimal"/>
      <w:lvlText w:val="%1."/>
      <w:lvlJc w:val="left"/>
      <w:pPr>
        <w:ind w:left="720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7">
    <w:nsid w:val="701C24DA"/>
    <w:multiLevelType w:val="hybridMultilevel"/>
    <w:tmpl w:val="5CB88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370972"/>
    <w:multiLevelType w:val="hybridMultilevel"/>
    <w:tmpl w:val="1AA2FC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1053D1"/>
    <w:multiLevelType w:val="hybridMultilevel"/>
    <w:tmpl w:val="31586D36"/>
    <w:lvl w:ilvl="0" w:tplc="59DA808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753677B7"/>
    <w:multiLevelType w:val="hybridMultilevel"/>
    <w:tmpl w:val="B99C092E"/>
    <w:lvl w:ilvl="0" w:tplc="72A0D0EE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1">
    <w:nsid w:val="7BDB4403"/>
    <w:multiLevelType w:val="multilevel"/>
    <w:tmpl w:val="CDBC3A9E"/>
    <w:lvl w:ilvl="0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9"/>
  </w:num>
  <w:num w:numId="2">
    <w:abstractNumId w:val="17"/>
  </w:num>
  <w:num w:numId="3">
    <w:abstractNumId w:val="18"/>
  </w:num>
  <w:num w:numId="4">
    <w:abstractNumId w:val="16"/>
  </w:num>
  <w:num w:numId="5">
    <w:abstractNumId w:val="30"/>
  </w:num>
  <w:num w:numId="6">
    <w:abstractNumId w:val="27"/>
  </w:num>
  <w:num w:numId="7">
    <w:abstractNumId w:val="8"/>
  </w:num>
  <w:num w:numId="8">
    <w:abstractNumId w:val="11"/>
  </w:num>
  <w:num w:numId="9">
    <w:abstractNumId w:val="24"/>
  </w:num>
  <w:num w:numId="10">
    <w:abstractNumId w:val="28"/>
  </w:num>
  <w:num w:numId="11">
    <w:abstractNumId w:val="4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10"/>
  </w:num>
  <w:num w:numId="15">
    <w:abstractNumId w:val="12"/>
  </w:num>
  <w:num w:numId="16">
    <w:abstractNumId w:val="0"/>
  </w:num>
  <w:num w:numId="17">
    <w:abstractNumId w:val="22"/>
  </w:num>
  <w:num w:numId="18">
    <w:abstractNumId w:val="2"/>
  </w:num>
  <w:num w:numId="19">
    <w:abstractNumId w:val="21"/>
  </w:num>
  <w:num w:numId="20">
    <w:abstractNumId w:val="14"/>
  </w:num>
  <w:num w:numId="21">
    <w:abstractNumId w:val="6"/>
  </w:num>
  <w:num w:numId="22">
    <w:abstractNumId w:val="20"/>
  </w:num>
  <w:num w:numId="23">
    <w:abstractNumId w:val="3"/>
  </w:num>
  <w:num w:numId="24">
    <w:abstractNumId w:val="13"/>
  </w:num>
  <w:num w:numId="25">
    <w:abstractNumId w:val="26"/>
  </w:num>
  <w:num w:numId="26">
    <w:abstractNumId w:val="31"/>
  </w:num>
  <w:num w:numId="27">
    <w:abstractNumId w:val="29"/>
  </w:num>
  <w:num w:numId="28">
    <w:abstractNumId w:val="25"/>
  </w:num>
  <w:num w:numId="29">
    <w:abstractNumId w:val="1"/>
  </w:num>
  <w:num w:numId="30">
    <w:abstractNumId w:val="23"/>
  </w:num>
  <w:num w:numId="31">
    <w:abstractNumId w:val="5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7cwNjeyNDA2NjNT0lEKTi0uzszPAykwrgUAn8EczCwAAAA="/>
  </w:docVars>
  <w:rsids>
    <w:rsidRoot w:val="00C355AA"/>
    <w:rsid w:val="000005D4"/>
    <w:rsid w:val="00002E8D"/>
    <w:rsid w:val="000033EA"/>
    <w:rsid w:val="00006F1B"/>
    <w:rsid w:val="00010CA6"/>
    <w:rsid w:val="00012CD0"/>
    <w:rsid w:val="00021466"/>
    <w:rsid w:val="000219AF"/>
    <w:rsid w:val="0002529B"/>
    <w:rsid w:val="000310FE"/>
    <w:rsid w:val="000326D4"/>
    <w:rsid w:val="00045DF6"/>
    <w:rsid w:val="00046F22"/>
    <w:rsid w:val="00050B50"/>
    <w:rsid w:val="00053135"/>
    <w:rsid w:val="000571F0"/>
    <w:rsid w:val="00057343"/>
    <w:rsid w:val="00057CB1"/>
    <w:rsid w:val="000608AA"/>
    <w:rsid w:val="00060DED"/>
    <w:rsid w:val="00065380"/>
    <w:rsid w:val="000672FB"/>
    <w:rsid w:val="000707B3"/>
    <w:rsid w:val="000737A9"/>
    <w:rsid w:val="00075603"/>
    <w:rsid w:val="00084945"/>
    <w:rsid w:val="00096CF2"/>
    <w:rsid w:val="000A443F"/>
    <w:rsid w:val="000A4965"/>
    <w:rsid w:val="000A4A9E"/>
    <w:rsid w:val="000B10BE"/>
    <w:rsid w:val="000B2F3B"/>
    <w:rsid w:val="000B3D47"/>
    <w:rsid w:val="000B72F5"/>
    <w:rsid w:val="000B7E9C"/>
    <w:rsid w:val="000C15E0"/>
    <w:rsid w:val="000C41D4"/>
    <w:rsid w:val="000C4620"/>
    <w:rsid w:val="000C5EDA"/>
    <w:rsid w:val="000D10B6"/>
    <w:rsid w:val="000E0725"/>
    <w:rsid w:val="000E16E0"/>
    <w:rsid w:val="000F6B93"/>
    <w:rsid w:val="001055D4"/>
    <w:rsid w:val="00105D9E"/>
    <w:rsid w:val="00111A44"/>
    <w:rsid w:val="00112066"/>
    <w:rsid w:val="0011301B"/>
    <w:rsid w:val="00114762"/>
    <w:rsid w:val="00116A62"/>
    <w:rsid w:val="00117067"/>
    <w:rsid w:val="00120EF3"/>
    <w:rsid w:val="0012564F"/>
    <w:rsid w:val="00127EC0"/>
    <w:rsid w:val="001432B6"/>
    <w:rsid w:val="00144CB2"/>
    <w:rsid w:val="0014799A"/>
    <w:rsid w:val="00150084"/>
    <w:rsid w:val="00150371"/>
    <w:rsid w:val="00151F87"/>
    <w:rsid w:val="0015760A"/>
    <w:rsid w:val="00161F15"/>
    <w:rsid w:val="00162D3C"/>
    <w:rsid w:val="0016336D"/>
    <w:rsid w:val="00166266"/>
    <w:rsid w:val="00176757"/>
    <w:rsid w:val="0018637E"/>
    <w:rsid w:val="00187451"/>
    <w:rsid w:val="00195986"/>
    <w:rsid w:val="00195C87"/>
    <w:rsid w:val="001A1EEC"/>
    <w:rsid w:val="001A34A0"/>
    <w:rsid w:val="001A4689"/>
    <w:rsid w:val="001B27FF"/>
    <w:rsid w:val="001B3C23"/>
    <w:rsid w:val="001C0858"/>
    <w:rsid w:val="001C69E4"/>
    <w:rsid w:val="001D2BFA"/>
    <w:rsid w:val="001D5F85"/>
    <w:rsid w:val="001E0E63"/>
    <w:rsid w:val="001E1AD9"/>
    <w:rsid w:val="001E54D3"/>
    <w:rsid w:val="001E78C5"/>
    <w:rsid w:val="001E7934"/>
    <w:rsid w:val="001F088C"/>
    <w:rsid w:val="001F1D79"/>
    <w:rsid w:val="00201149"/>
    <w:rsid w:val="002024A5"/>
    <w:rsid w:val="00207FF6"/>
    <w:rsid w:val="00210F98"/>
    <w:rsid w:val="00213F84"/>
    <w:rsid w:val="002152E1"/>
    <w:rsid w:val="0021565D"/>
    <w:rsid w:val="00216ABA"/>
    <w:rsid w:val="00221148"/>
    <w:rsid w:val="0024479F"/>
    <w:rsid w:val="00251D8B"/>
    <w:rsid w:val="0025649A"/>
    <w:rsid w:val="00256A6D"/>
    <w:rsid w:val="0025709C"/>
    <w:rsid w:val="0026212E"/>
    <w:rsid w:val="00262464"/>
    <w:rsid w:val="00277723"/>
    <w:rsid w:val="00281B7D"/>
    <w:rsid w:val="00283888"/>
    <w:rsid w:val="00287AC0"/>
    <w:rsid w:val="00296468"/>
    <w:rsid w:val="00296DB5"/>
    <w:rsid w:val="00296F28"/>
    <w:rsid w:val="002A16FE"/>
    <w:rsid w:val="002A6C0A"/>
    <w:rsid w:val="002A7C88"/>
    <w:rsid w:val="002B0E56"/>
    <w:rsid w:val="002B25BD"/>
    <w:rsid w:val="002B6FE3"/>
    <w:rsid w:val="002B7287"/>
    <w:rsid w:val="002C32D0"/>
    <w:rsid w:val="002C606D"/>
    <w:rsid w:val="002D001B"/>
    <w:rsid w:val="002D43DC"/>
    <w:rsid w:val="002E0EBC"/>
    <w:rsid w:val="002E2158"/>
    <w:rsid w:val="002E23C6"/>
    <w:rsid w:val="002E304E"/>
    <w:rsid w:val="002E5766"/>
    <w:rsid w:val="002E69F9"/>
    <w:rsid w:val="002F3C12"/>
    <w:rsid w:val="002F4148"/>
    <w:rsid w:val="00300088"/>
    <w:rsid w:val="00302B9A"/>
    <w:rsid w:val="0030377D"/>
    <w:rsid w:val="00313422"/>
    <w:rsid w:val="0031359F"/>
    <w:rsid w:val="00320AE6"/>
    <w:rsid w:val="00323722"/>
    <w:rsid w:val="003246D5"/>
    <w:rsid w:val="00324954"/>
    <w:rsid w:val="0032637D"/>
    <w:rsid w:val="003325CA"/>
    <w:rsid w:val="0033374C"/>
    <w:rsid w:val="0033447C"/>
    <w:rsid w:val="00335705"/>
    <w:rsid w:val="00343892"/>
    <w:rsid w:val="00343F45"/>
    <w:rsid w:val="00346361"/>
    <w:rsid w:val="00347F05"/>
    <w:rsid w:val="00351C14"/>
    <w:rsid w:val="003552A2"/>
    <w:rsid w:val="00355A1D"/>
    <w:rsid w:val="0035701D"/>
    <w:rsid w:val="003573BA"/>
    <w:rsid w:val="00357EA0"/>
    <w:rsid w:val="00360426"/>
    <w:rsid w:val="00360E4E"/>
    <w:rsid w:val="003614DC"/>
    <w:rsid w:val="00364904"/>
    <w:rsid w:val="00364EE8"/>
    <w:rsid w:val="003679E8"/>
    <w:rsid w:val="00372BCD"/>
    <w:rsid w:val="00376876"/>
    <w:rsid w:val="00376B06"/>
    <w:rsid w:val="00387FF0"/>
    <w:rsid w:val="003A1684"/>
    <w:rsid w:val="003A7E2F"/>
    <w:rsid w:val="003B3902"/>
    <w:rsid w:val="003B662B"/>
    <w:rsid w:val="003B6A13"/>
    <w:rsid w:val="003B7CA8"/>
    <w:rsid w:val="003C14DD"/>
    <w:rsid w:val="003C222C"/>
    <w:rsid w:val="003C4839"/>
    <w:rsid w:val="003C6FF6"/>
    <w:rsid w:val="003C7475"/>
    <w:rsid w:val="003D39A9"/>
    <w:rsid w:val="003D428B"/>
    <w:rsid w:val="003D4D58"/>
    <w:rsid w:val="003D5018"/>
    <w:rsid w:val="003E45FD"/>
    <w:rsid w:val="003E636B"/>
    <w:rsid w:val="003E6568"/>
    <w:rsid w:val="003F3E64"/>
    <w:rsid w:val="003F4512"/>
    <w:rsid w:val="00400E1B"/>
    <w:rsid w:val="0041094D"/>
    <w:rsid w:val="0041293F"/>
    <w:rsid w:val="00434352"/>
    <w:rsid w:val="00441492"/>
    <w:rsid w:val="004443A3"/>
    <w:rsid w:val="00451828"/>
    <w:rsid w:val="00456F9C"/>
    <w:rsid w:val="00462926"/>
    <w:rsid w:val="00462CAE"/>
    <w:rsid w:val="00472CA5"/>
    <w:rsid w:val="0048245E"/>
    <w:rsid w:val="00486215"/>
    <w:rsid w:val="00487DFD"/>
    <w:rsid w:val="00494CBD"/>
    <w:rsid w:val="00497394"/>
    <w:rsid w:val="004A1BC5"/>
    <w:rsid w:val="004A2020"/>
    <w:rsid w:val="004A2345"/>
    <w:rsid w:val="004B1AA2"/>
    <w:rsid w:val="004B65E6"/>
    <w:rsid w:val="004B7BB4"/>
    <w:rsid w:val="004C695F"/>
    <w:rsid w:val="004C7FCE"/>
    <w:rsid w:val="004D11CB"/>
    <w:rsid w:val="004D16F6"/>
    <w:rsid w:val="004D39EB"/>
    <w:rsid w:val="004D39F0"/>
    <w:rsid w:val="004D423E"/>
    <w:rsid w:val="004D5FC6"/>
    <w:rsid w:val="004E157C"/>
    <w:rsid w:val="004E36D3"/>
    <w:rsid w:val="004F2301"/>
    <w:rsid w:val="004F5EEB"/>
    <w:rsid w:val="00505300"/>
    <w:rsid w:val="00505359"/>
    <w:rsid w:val="00506A1E"/>
    <w:rsid w:val="00511AA4"/>
    <w:rsid w:val="00512345"/>
    <w:rsid w:val="00517BA5"/>
    <w:rsid w:val="00517C1C"/>
    <w:rsid w:val="00517CBE"/>
    <w:rsid w:val="005206F5"/>
    <w:rsid w:val="0052221B"/>
    <w:rsid w:val="00522654"/>
    <w:rsid w:val="005227F8"/>
    <w:rsid w:val="00522B0D"/>
    <w:rsid w:val="005362EA"/>
    <w:rsid w:val="00543A4A"/>
    <w:rsid w:val="0054496E"/>
    <w:rsid w:val="00545CE9"/>
    <w:rsid w:val="00552047"/>
    <w:rsid w:val="00552525"/>
    <w:rsid w:val="005567E6"/>
    <w:rsid w:val="005615D9"/>
    <w:rsid w:val="00563C35"/>
    <w:rsid w:val="00564CF7"/>
    <w:rsid w:val="005676B7"/>
    <w:rsid w:val="00594F0F"/>
    <w:rsid w:val="00595F5D"/>
    <w:rsid w:val="005A4266"/>
    <w:rsid w:val="005A42AE"/>
    <w:rsid w:val="005B12B8"/>
    <w:rsid w:val="005B613E"/>
    <w:rsid w:val="005B6645"/>
    <w:rsid w:val="005C109C"/>
    <w:rsid w:val="005C2123"/>
    <w:rsid w:val="005D0953"/>
    <w:rsid w:val="005D1402"/>
    <w:rsid w:val="005D6532"/>
    <w:rsid w:val="005E4830"/>
    <w:rsid w:val="005E72D2"/>
    <w:rsid w:val="005F2A6B"/>
    <w:rsid w:val="005F5300"/>
    <w:rsid w:val="006309B7"/>
    <w:rsid w:val="00632CDD"/>
    <w:rsid w:val="00636368"/>
    <w:rsid w:val="00641AD5"/>
    <w:rsid w:val="006456AB"/>
    <w:rsid w:val="00647A4B"/>
    <w:rsid w:val="00652763"/>
    <w:rsid w:val="00654CDB"/>
    <w:rsid w:val="006564A1"/>
    <w:rsid w:val="00656B72"/>
    <w:rsid w:val="00660D6D"/>
    <w:rsid w:val="00661654"/>
    <w:rsid w:val="00671D02"/>
    <w:rsid w:val="00674CA9"/>
    <w:rsid w:val="006767E5"/>
    <w:rsid w:val="00683A4D"/>
    <w:rsid w:val="00685486"/>
    <w:rsid w:val="00687053"/>
    <w:rsid w:val="006915FB"/>
    <w:rsid w:val="00692E9B"/>
    <w:rsid w:val="00696463"/>
    <w:rsid w:val="00696F0F"/>
    <w:rsid w:val="00697C27"/>
    <w:rsid w:val="006A3127"/>
    <w:rsid w:val="006A587A"/>
    <w:rsid w:val="006B6AC5"/>
    <w:rsid w:val="006B6DE8"/>
    <w:rsid w:val="006D126C"/>
    <w:rsid w:val="006D2DB0"/>
    <w:rsid w:val="006D5ECA"/>
    <w:rsid w:val="006D7966"/>
    <w:rsid w:val="006E2E66"/>
    <w:rsid w:val="006E3016"/>
    <w:rsid w:val="006E6C3A"/>
    <w:rsid w:val="006F1997"/>
    <w:rsid w:val="006F58B6"/>
    <w:rsid w:val="00704346"/>
    <w:rsid w:val="00704F8E"/>
    <w:rsid w:val="007051E1"/>
    <w:rsid w:val="00706237"/>
    <w:rsid w:val="007064DC"/>
    <w:rsid w:val="00711D6A"/>
    <w:rsid w:val="00713DF5"/>
    <w:rsid w:val="0071447F"/>
    <w:rsid w:val="00716C82"/>
    <w:rsid w:val="007232FD"/>
    <w:rsid w:val="00735B71"/>
    <w:rsid w:val="00744EA8"/>
    <w:rsid w:val="0074664A"/>
    <w:rsid w:val="00751DF1"/>
    <w:rsid w:val="00760E51"/>
    <w:rsid w:val="007640B7"/>
    <w:rsid w:val="00770E90"/>
    <w:rsid w:val="00776909"/>
    <w:rsid w:val="007770AE"/>
    <w:rsid w:val="007819BB"/>
    <w:rsid w:val="00784B33"/>
    <w:rsid w:val="00784D4E"/>
    <w:rsid w:val="00786ED6"/>
    <w:rsid w:val="007A7CE1"/>
    <w:rsid w:val="007A7E35"/>
    <w:rsid w:val="007D0911"/>
    <w:rsid w:val="007D103D"/>
    <w:rsid w:val="007D6707"/>
    <w:rsid w:val="007E2233"/>
    <w:rsid w:val="007E3942"/>
    <w:rsid w:val="007E39D4"/>
    <w:rsid w:val="007E6E6D"/>
    <w:rsid w:val="007E7731"/>
    <w:rsid w:val="007F0693"/>
    <w:rsid w:val="007F0961"/>
    <w:rsid w:val="007F5743"/>
    <w:rsid w:val="00803DC3"/>
    <w:rsid w:val="00807BC4"/>
    <w:rsid w:val="008117A9"/>
    <w:rsid w:val="00813D70"/>
    <w:rsid w:val="00823F96"/>
    <w:rsid w:val="0082542D"/>
    <w:rsid w:val="00841981"/>
    <w:rsid w:val="00854D8F"/>
    <w:rsid w:val="00862EB2"/>
    <w:rsid w:val="0086431C"/>
    <w:rsid w:val="0086462D"/>
    <w:rsid w:val="00864817"/>
    <w:rsid w:val="008676F1"/>
    <w:rsid w:val="008716AD"/>
    <w:rsid w:val="00874743"/>
    <w:rsid w:val="008747C0"/>
    <w:rsid w:val="00875136"/>
    <w:rsid w:val="00875AAB"/>
    <w:rsid w:val="008842AD"/>
    <w:rsid w:val="00884488"/>
    <w:rsid w:val="0089105F"/>
    <w:rsid w:val="008A3F6D"/>
    <w:rsid w:val="008A7750"/>
    <w:rsid w:val="008B3E9F"/>
    <w:rsid w:val="008B49C4"/>
    <w:rsid w:val="008B6DF8"/>
    <w:rsid w:val="008B75CE"/>
    <w:rsid w:val="008C1D37"/>
    <w:rsid w:val="008C2E3C"/>
    <w:rsid w:val="008C7BC7"/>
    <w:rsid w:val="008D0FC6"/>
    <w:rsid w:val="008D3802"/>
    <w:rsid w:val="008E0511"/>
    <w:rsid w:val="008E71C3"/>
    <w:rsid w:val="008F4596"/>
    <w:rsid w:val="008F5939"/>
    <w:rsid w:val="00904438"/>
    <w:rsid w:val="009045C9"/>
    <w:rsid w:val="00904A97"/>
    <w:rsid w:val="00905008"/>
    <w:rsid w:val="00910C81"/>
    <w:rsid w:val="00915104"/>
    <w:rsid w:val="00920AC6"/>
    <w:rsid w:val="00924C38"/>
    <w:rsid w:val="00934A55"/>
    <w:rsid w:val="0094134D"/>
    <w:rsid w:val="00943CF8"/>
    <w:rsid w:val="00947CD2"/>
    <w:rsid w:val="00951968"/>
    <w:rsid w:val="00951E56"/>
    <w:rsid w:val="00951ED3"/>
    <w:rsid w:val="00956C95"/>
    <w:rsid w:val="009719AA"/>
    <w:rsid w:val="0097439E"/>
    <w:rsid w:val="009747CC"/>
    <w:rsid w:val="0097534C"/>
    <w:rsid w:val="00975B14"/>
    <w:rsid w:val="009760A4"/>
    <w:rsid w:val="00977C05"/>
    <w:rsid w:val="009A0B60"/>
    <w:rsid w:val="009A2DA2"/>
    <w:rsid w:val="009A6DC0"/>
    <w:rsid w:val="009B1BD1"/>
    <w:rsid w:val="009B4D2B"/>
    <w:rsid w:val="009B5969"/>
    <w:rsid w:val="009C3BB9"/>
    <w:rsid w:val="009C4A68"/>
    <w:rsid w:val="009D224D"/>
    <w:rsid w:val="009D2CA5"/>
    <w:rsid w:val="009E1000"/>
    <w:rsid w:val="009E2724"/>
    <w:rsid w:val="009E76CF"/>
    <w:rsid w:val="009F05E8"/>
    <w:rsid w:val="009F39EF"/>
    <w:rsid w:val="009F63B4"/>
    <w:rsid w:val="009F67DF"/>
    <w:rsid w:val="009F718C"/>
    <w:rsid w:val="00A03747"/>
    <w:rsid w:val="00A03F69"/>
    <w:rsid w:val="00A179CA"/>
    <w:rsid w:val="00A21560"/>
    <w:rsid w:val="00A2250C"/>
    <w:rsid w:val="00A236F1"/>
    <w:rsid w:val="00A26538"/>
    <w:rsid w:val="00A274B1"/>
    <w:rsid w:val="00A34E3F"/>
    <w:rsid w:val="00A54662"/>
    <w:rsid w:val="00A618B4"/>
    <w:rsid w:val="00A665DF"/>
    <w:rsid w:val="00A66FA1"/>
    <w:rsid w:val="00A70FB8"/>
    <w:rsid w:val="00A7167E"/>
    <w:rsid w:val="00A71A51"/>
    <w:rsid w:val="00A722E8"/>
    <w:rsid w:val="00A749A0"/>
    <w:rsid w:val="00A77A3B"/>
    <w:rsid w:val="00A84AEE"/>
    <w:rsid w:val="00A90342"/>
    <w:rsid w:val="00AA12A5"/>
    <w:rsid w:val="00AA5ADF"/>
    <w:rsid w:val="00AB0BE6"/>
    <w:rsid w:val="00AB214B"/>
    <w:rsid w:val="00AC7EC0"/>
    <w:rsid w:val="00AD1C6D"/>
    <w:rsid w:val="00AE2900"/>
    <w:rsid w:val="00AE4C59"/>
    <w:rsid w:val="00AF3B2A"/>
    <w:rsid w:val="00B05DB4"/>
    <w:rsid w:val="00B175C4"/>
    <w:rsid w:val="00B20BFB"/>
    <w:rsid w:val="00B23E1E"/>
    <w:rsid w:val="00B2433E"/>
    <w:rsid w:val="00B25726"/>
    <w:rsid w:val="00B25925"/>
    <w:rsid w:val="00B26DB4"/>
    <w:rsid w:val="00B27367"/>
    <w:rsid w:val="00B36687"/>
    <w:rsid w:val="00B413CE"/>
    <w:rsid w:val="00B447B4"/>
    <w:rsid w:val="00B47297"/>
    <w:rsid w:val="00B50104"/>
    <w:rsid w:val="00B51788"/>
    <w:rsid w:val="00B56E82"/>
    <w:rsid w:val="00B57088"/>
    <w:rsid w:val="00B62851"/>
    <w:rsid w:val="00B643D5"/>
    <w:rsid w:val="00B732EE"/>
    <w:rsid w:val="00B74804"/>
    <w:rsid w:val="00B773DD"/>
    <w:rsid w:val="00B9523B"/>
    <w:rsid w:val="00BA0BB0"/>
    <w:rsid w:val="00BA280E"/>
    <w:rsid w:val="00BA427D"/>
    <w:rsid w:val="00BA6966"/>
    <w:rsid w:val="00BA77E7"/>
    <w:rsid w:val="00BB3694"/>
    <w:rsid w:val="00BB7EAD"/>
    <w:rsid w:val="00BC0F5E"/>
    <w:rsid w:val="00BC38D9"/>
    <w:rsid w:val="00BC495E"/>
    <w:rsid w:val="00BD13E9"/>
    <w:rsid w:val="00BD1C47"/>
    <w:rsid w:val="00BD74F4"/>
    <w:rsid w:val="00BF0C82"/>
    <w:rsid w:val="00BF1519"/>
    <w:rsid w:val="00BF3B4D"/>
    <w:rsid w:val="00BF7798"/>
    <w:rsid w:val="00C0346D"/>
    <w:rsid w:val="00C11C38"/>
    <w:rsid w:val="00C144C4"/>
    <w:rsid w:val="00C23AEF"/>
    <w:rsid w:val="00C257CC"/>
    <w:rsid w:val="00C2648E"/>
    <w:rsid w:val="00C264B3"/>
    <w:rsid w:val="00C343A9"/>
    <w:rsid w:val="00C355AA"/>
    <w:rsid w:val="00C36B88"/>
    <w:rsid w:val="00C515E1"/>
    <w:rsid w:val="00C51CBC"/>
    <w:rsid w:val="00C535C0"/>
    <w:rsid w:val="00C53E4F"/>
    <w:rsid w:val="00C56D24"/>
    <w:rsid w:val="00C75FF1"/>
    <w:rsid w:val="00C837ED"/>
    <w:rsid w:val="00C86C82"/>
    <w:rsid w:val="00C90D94"/>
    <w:rsid w:val="00C944F6"/>
    <w:rsid w:val="00C9501C"/>
    <w:rsid w:val="00C96E69"/>
    <w:rsid w:val="00CA2605"/>
    <w:rsid w:val="00CA2F1F"/>
    <w:rsid w:val="00CA5130"/>
    <w:rsid w:val="00CB34B7"/>
    <w:rsid w:val="00CB43F9"/>
    <w:rsid w:val="00CC0BCB"/>
    <w:rsid w:val="00CC24E0"/>
    <w:rsid w:val="00CC6B69"/>
    <w:rsid w:val="00CD042B"/>
    <w:rsid w:val="00CD0E06"/>
    <w:rsid w:val="00CD17D2"/>
    <w:rsid w:val="00CD6821"/>
    <w:rsid w:val="00CD6A17"/>
    <w:rsid w:val="00CD710F"/>
    <w:rsid w:val="00CD7E40"/>
    <w:rsid w:val="00CE1DCD"/>
    <w:rsid w:val="00CF01A2"/>
    <w:rsid w:val="00CF2924"/>
    <w:rsid w:val="00CF588A"/>
    <w:rsid w:val="00CF59DC"/>
    <w:rsid w:val="00D01E65"/>
    <w:rsid w:val="00D03E89"/>
    <w:rsid w:val="00D20FAA"/>
    <w:rsid w:val="00D23A8A"/>
    <w:rsid w:val="00D3083E"/>
    <w:rsid w:val="00D31ED2"/>
    <w:rsid w:val="00D32AA7"/>
    <w:rsid w:val="00D346F1"/>
    <w:rsid w:val="00D40825"/>
    <w:rsid w:val="00D4782B"/>
    <w:rsid w:val="00D612B6"/>
    <w:rsid w:val="00D6265F"/>
    <w:rsid w:val="00D70474"/>
    <w:rsid w:val="00D718DB"/>
    <w:rsid w:val="00D85CA3"/>
    <w:rsid w:val="00D860B2"/>
    <w:rsid w:val="00D86432"/>
    <w:rsid w:val="00D86F06"/>
    <w:rsid w:val="00D931E8"/>
    <w:rsid w:val="00D946D7"/>
    <w:rsid w:val="00DA0CB8"/>
    <w:rsid w:val="00DA46A5"/>
    <w:rsid w:val="00DA72FF"/>
    <w:rsid w:val="00DB46FC"/>
    <w:rsid w:val="00DC1FC0"/>
    <w:rsid w:val="00DD4709"/>
    <w:rsid w:val="00DD58CD"/>
    <w:rsid w:val="00DE04D6"/>
    <w:rsid w:val="00DE3A1F"/>
    <w:rsid w:val="00DE51FF"/>
    <w:rsid w:val="00DE6136"/>
    <w:rsid w:val="00DE64C0"/>
    <w:rsid w:val="00DF1ECE"/>
    <w:rsid w:val="00E10070"/>
    <w:rsid w:val="00E10B96"/>
    <w:rsid w:val="00E16F63"/>
    <w:rsid w:val="00E201E1"/>
    <w:rsid w:val="00E227E0"/>
    <w:rsid w:val="00E24695"/>
    <w:rsid w:val="00E373FA"/>
    <w:rsid w:val="00E47090"/>
    <w:rsid w:val="00E5126C"/>
    <w:rsid w:val="00E534D5"/>
    <w:rsid w:val="00E5747E"/>
    <w:rsid w:val="00E60059"/>
    <w:rsid w:val="00E633DB"/>
    <w:rsid w:val="00E63816"/>
    <w:rsid w:val="00E71258"/>
    <w:rsid w:val="00E74551"/>
    <w:rsid w:val="00E811A0"/>
    <w:rsid w:val="00E81336"/>
    <w:rsid w:val="00E86697"/>
    <w:rsid w:val="00E875E9"/>
    <w:rsid w:val="00E9444A"/>
    <w:rsid w:val="00E948F8"/>
    <w:rsid w:val="00E95BE4"/>
    <w:rsid w:val="00EA09E5"/>
    <w:rsid w:val="00EA3AB7"/>
    <w:rsid w:val="00EB22CF"/>
    <w:rsid w:val="00EB4FBF"/>
    <w:rsid w:val="00EB5762"/>
    <w:rsid w:val="00EB5D81"/>
    <w:rsid w:val="00EB78E6"/>
    <w:rsid w:val="00EC054A"/>
    <w:rsid w:val="00EC08E5"/>
    <w:rsid w:val="00EC7385"/>
    <w:rsid w:val="00ED020A"/>
    <w:rsid w:val="00ED1762"/>
    <w:rsid w:val="00ED2356"/>
    <w:rsid w:val="00ED6303"/>
    <w:rsid w:val="00EE2518"/>
    <w:rsid w:val="00EE4114"/>
    <w:rsid w:val="00EE552E"/>
    <w:rsid w:val="00EF21C9"/>
    <w:rsid w:val="00EF5601"/>
    <w:rsid w:val="00EF6889"/>
    <w:rsid w:val="00F00FDB"/>
    <w:rsid w:val="00F06C34"/>
    <w:rsid w:val="00F106D2"/>
    <w:rsid w:val="00F179EC"/>
    <w:rsid w:val="00F2087C"/>
    <w:rsid w:val="00F20F93"/>
    <w:rsid w:val="00F2300D"/>
    <w:rsid w:val="00F24EB2"/>
    <w:rsid w:val="00F2560A"/>
    <w:rsid w:val="00F26AEC"/>
    <w:rsid w:val="00F32474"/>
    <w:rsid w:val="00F340C7"/>
    <w:rsid w:val="00F34429"/>
    <w:rsid w:val="00F34AF7"/>
    <w:rsid w:val="00F356ED"/>
    <w:rsid w:val="00F368B0"/>
    <w:rsid w:val="00F37931"/>
    <w:rsid w:val="00F41E68"/>
    <w:rsid w:val="00F446D3"/>
    <w:rsid w:val="00F54DB0"/>
    <w:rsid w:val="00F5709F"/>
    <w:rsid w:val="00F6011A"/>
    <w:rsid w:val="00F603F8"/>
    <w:rsid w:val="00F63207"/>
    <w:rsid w:val="00F72E07"/>
    <w:rsid w:val="00F7363E"/>
    <w:rsid w:val="00F74136"/>
    <w:rsid w:val="00F74556"/>
    <w:rsid w:val="00F74C32"/>
    <w:rsid w:val="00F80245"/>
    <w:rsid w:val="00F81220"/>
    <w:rsid w:val="00F83DEA"/>
    <w:rsid w:val="00F84235"/>
    <w:rsid w:val="00F85978"/>
    <w:rsid w:val="00F85F31"/>
    <w:rsid w:val="00F9163F"/>
    <w:rsid w:val="00F923F7"/>
    <w:rsid w:val="00F95F46"/>
    <w:rsid w:val="00F96620"/>
    <w:rsid w:val="00FA4175"/>
    <w:rsid w:val="00FA4A2B"/>
    <w:rsid w:val="00FA74C5"/>
    <w:rsid w:val="00FC2D71"/>
    <w:rsid w:val="00FC48D1"/>
    <w:rsid w:val="00FD0C10"/>
    <w:rsid w:val="00FD2713"/>
    <w:rsid w:val="00FD30D9"/>
    <w:rsid w:val="00FD677C"/>
    <w:rsid w:val="00FE277C"/>
    <w:rsid w:val="00FE3EA0"/>
    <w:rsid w:val="00FE7DAD"/>
    <w:rsid w:val="00FF4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00139"/>
  <w15:docId w15:val="{79313D42-1906-4588-9B5F-9A5C07F78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CA5"/>
    <w:pPr>
      <w:spacing w:after="0" w:line="240" w:lineRule="auto"/>
    </w:pPr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Heading1">
    <w:name w:val="heading 1"/>
    <w:basedOn w:val="Normal"/>
    <w:link w:val="Heading1Char"/>
    <w:uiPriority w:val="9"/>
    <w:qFormat/>
    <w:rsid w:val="00494CBD"/>
    <w:pPr>
      <w:spacing w:before="100" w:beforeAutospacing="1" w:after="100" w:afterAutospacing="1"/>
      <w:outlineLvl w:val="0"/>
    </w:pPr>
    <w:rPr>
      <w:rFonts w:ascii="Times New Roman" w:hAnsi="Times New Roman"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CA5"/>
    <w:pPr>
      <w:ind w:left="720"/>
      <w:contextualSpacing/>
    </w:pPr>
  </w:style>
  <w:style w:type="table" w:styleId="TableGrid">
    <w:name w:val="Table Grid"/>
    <w:basedOn w:val="TableNormal"/>
    <w:rsid w:val="009D2CA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1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2E1"/>
    <w:rPr>
      <w:rFonts w:ascii="VNI-Times" w:eastAsia="Times New Roman" w:hAnsi="VNI-Times" w:cs="Times New Roman"/>
      <w:b/>
      <w:color w:val="333399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94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AC7EC0"/>
    <w:pPr>
      <w:spacing w:before="100" w:beforeAutospacing="1" w:after="100" w:afterAutospacing="1"/>
    </w:pPr>
    <w:rPr>
      <w:rFonts w:ascii="Times New Roman" w:hAnsi="Times New Roman"/>
      <w:b w:val="0"/>
      <w:color w:val="auto"/>
      <w:sz w:val="24"/>
      <w:szCs w:val="24"/>
    </w:rPr>
  </w:style>
  <w:style w:type="character" w:styleId="Hyperlink">
    <w:name w:val="Hyperlink"/>
    <w:basedOn w:val="DefaultParagraphFont"/>
    <w:unhideWhenUsed/>
    <w:rsid w:val="00AC7EC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A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A7"/>
    <w:rPr>
      <w:rFonts w:ascii="Tahoma" w:eastAsia="Times New Roman" w:hAnsi="Tahoma" w:cs="Tahoma"/>
      <w:b/>
      <w:color w:val="333399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0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627F30-C91E-459B-AE9C-D9C435CE2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inh Doan Le Huyen</cp:lastModifiedBy>
  <cp:revision>5</cp:revision>
  <cp:lastPrinted>2023-02-20T07:01:00Z</cp:lastPrinted>
  <dcterms:created xsi:type="dcterms:W3CDTF">2023-08-25T07:56:00Z</dcterms:created>
  <dcterms:modified xsi:type="dcterms:W3CDTF">2023-08-30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1817f1df9399562bbcd788e7458bd73d1d3170ea78bfbd5c8e35fe4bbab82</vt:lpwstr>
  </property>
</Properties>
</file>